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F37DB2" w14:textId="77777777" w:rsidR="00AE7359" w:rsidRPr="002A3E6E" w:rsidRDefault="00AE7359" w:rsidP="00DF19C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val="en-GB" w:eastAsia="tr-TR"/>
        </w:rPr>
      </w:pPr>
    </w:p>
    <w:tbl>
      <w:tblPr>
        <w:tblStyle w:val="TabloKlavuzu"/>
        <w:tblpPr w:leftFromText="141" w:rightFromText="141" w:horzAnchor="margin" w:tblpXSpec="center" w:tblpY="259"/>
        <w:tblW w:w="9209" w:type="dxa"/>
        <w:tblLook w:val="04A0" w:firstRow="1" w:lastRow="0" w:firstColumn="1" w:lastColumn="0" w:noHBand="0" w:noVBand="1"/>
      </w:tblPr>
      <w:tblGrid>
        <w:gridCol w:w="6044"/>
        <w:gridCol w:w="3165"/>
      </w:tblGrid>
      <w:tr w:rsidR="00AE7359" w:rsidRPr="002A3E6E" w14:paraId="2B15DD60" w14:textId="77777777" w:rsidTr="00AE7359">
        <w:trPr>
          <w:trHeight w:val="1370"/>
        </w:trPr>
        <w:tc>
          <w:tcPr>
            <w:tcW w:w="4433" w:type="dxa"/>
            <w:vAlign w:val="center"/>
          </w:tcPr>
          <w:p w14:paraId="48DF0BD3" w14:textId="05285C17" w:rsidR="00AE7359" w:rsidRPr="002A3E6E" w:rsidRDefault="008D2505" w:rsidP="00410EF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bookmarkStart w:id="0" w:name="_GoBack"/>
            <w: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eastAsia="tr-TR"/>
              </w:rPr>
              <w:pict w14:anchorId="65801CD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91pt;height:61.5pt">
                  <v:imagedata r:id="rId5" o:title="homepage"/>
                </v:shape>
              </w:pict>
            </w:r>
            <w:bookmarkEnd w:id="0"/>
          </w:p>
        </w:tc>
        <w:tc>
          <w:tcPr>
            <w:tcW w:w="4776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FD56A4E" w14:textId="77777777" w:rsidR="00AE7359" w:rsidRPr="002A3E6E" w:rsidRDefault="00AE7359" w:rsidP="00410EF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14:paraId="4A40980C" w14:textId="31927515" w:rsidR="00AE7359" w:rsidRPr="002A3E6E" w:rsidRDefault="002A3E6E" w:rsidP="00AE735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2A3E6E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US"/>
              </w:rPr>
              <w:t>JTADE</w:t>
            </w:r>
            <w:r w:rsidR="00AE7359" w:rsidRPr="002A3E6E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 </w:t>
            </w:r>
            <w:r w:rsidR="00AE7359" w:rsidRPr="002A3E6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TITLE PAGE</w:t>
            </w:r>
          </w:p>
        </w:tc>
      </w:tr>
    </w:tbl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DF19CB" w:rsidRPr="002A3E6E" w14:paraId="76924817" w14:textId="77777777" w:rsidTr="00DF19CB">
        <w:tc>
          <w:tcPr>
            <w:tcW w:w="9065" w:type="dxa"/>
            <w:shd w:val="clear" w:color="auto" w:fill="auto"/>
          </w:tcPr>
          <w:p w14:paraId="4512A009" w14:textId="5A58058B" w:rsidR="00DF19CB" w:rsidRPr="002A3E6E" w:rsidRDefault="00F529C7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Article</w:t>
            </w:r>
            <w:r w:rsidR="00DF19CB" w:rsidRPr="002A3E6E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 Title: </w:t>
            </w:r>
          </w:p>
        </w:tc>
      </w:tr>
    </w:tbl>
    <w:p w14:paraId="64E49DDA" w14:textId="77777777" w:rsidR="00DF19CB" w:rsidRPr="002A3E6E" w:rsidRDefault="00DF19CB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shd w:val="clear" w:color="auto" w:fill="F7CAAC" w:themeFill="accent2" w:themeFillTint="66"/>
        <w:tblLook w:val="04A0" w:firstRow="1" w:lastRow="0" w:firstColumn="1" w:lastColumn="0" w:noHBand="0" w:noVBand="1"/>
      </w:tblPr>
      <w:tblGrid>
        <w:gridCol w:w="9065"/>
      </w:tblGrid>
      <w:tr w:rsidR="00CE5B84" w:rsidRPr="002A3E6E" w14:paraId="047979E0" w14:textId="77777777" w:rsidTr="002A3E6E">
        <w:tc>
          <w:tcPr>
            <w:tcW w:w="9065" w:type="dxa"/>
            <w:shd w:val="clear" w:color="auto" w:fill="DEEAF6" w:themeFill="accent1" w:themeFillTint="33"/>
          </w:tcPr>
          <w:p w14:paraId="2D933C35" w14:textId="07635A67" w:rsidR="00CE5B84" w:rsidRPr="002A3E6E" w:rsidRDefault="00CE5B84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</w:pPr>
            <w:r w:rsidRPr="002A3E6E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Please </w:t>
            </w:r>
            <w:r w:rsidR="00DF19CB" w:rsidRPr="002A3E6E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insert all the personal information about the authors. </w:t>
            </w:r>
          </w:p>
        </w:tc>
      </w:tr>
    </w:tbl>
    <w:p w14:paraId="434537D4" w14:textId="77777777" w:rsidR="00CE5B84" w:rsidRPr="002A3E6E" w:rsidRDefault="00CE5B84" w:rsidP="00DF19CB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2A3E6E" w14:paraId="14B4EA9B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25A060F9" w14:textId="678A2FF5" w:rsidR="00AD6484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2A3E6E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Corresponding Author: </w:t>
            </w:r>
            <w:proofErr w:type="spellStart"/>
            <w:r w:rsidRPr="002A3E6E">
              <w:rPr>
                <w:rFonts w:ascii="Times New Roman" w:hAnsi="Times New Roman" w:cs="Times New Roman"/>
              </w:rPr>
              <w:t>Clearly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3E6E">
              <w:rPr>
                <w:rFonts w:ascii="Times New Roman" w:hAnsi="Times New Roman" w:cs="Times New Roman"/>
              </w:rPr>
              <w:t>indicate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3E6E">
              <w:rPr>
                <w:rFonts w:ascii="Times New Roman" w:hAnsi="Times New Roman" w:cs="Times New Roman"/>
              </w:rPr>
              <w:t>who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3E6E">
              <w:rPr>
                <w:rFonts w:ascii="Times New Roman" w:hAnsi="Times New Roman" w:cs="Times New Roman"/>
              </w:rPr>
              <w:t>will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3E6E">
              <w:rPr>
                <w:rFonts w:ascii="Times New Roman" w:hAnsi="Times New Roman" w:cs="Times New Roman"/>
              </w:rPr>
              <w:t>handle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3E6E">
              <w:rPr>
                <w:rFonts w:ascii="Times New Roman" w:hAnsi="Times New Roman" w:cs="Times New Roman"/>
              </w:rPr>
              <w:t>correspondence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at </w:t>
            </w:r>
            <w:proofErr w:type="spellStart"/>
            <w:r w:rsidRPr="002A3E6E">
              <w:rPr>
                <w:rFonts w:ascii="Times New Roman" w:hAnsi="Times New Roman" w:cs="Times New Roman"/>
              </w:rPr>
              <w:t>all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3E6E">
              <w:rPr>
                <w:rFonts w:ascii="Times New Roman" w:hAnsi="Times New Roman" w:cs="Times New Roman"/>
              </w:rPr>
              <w:t>stages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2A3E6E">
              <w:rPr>
                <w:rFonts w:ascii="Times New Roman" w:hAnsi="Times New Roman" w:cs="Times New Roman"/>
              </w:rPr>
              <w:t>refereeing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3E6E">
              <w:rPr>
                <w:rFonts w:ascii="Times New Roman" w:hAnsi="Times New Roman" w:cs="Times New Roman"/>
              </w:rPr>
              <w:t>and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A3E6E">
              <w:rPr>
                <w:rFonts w:ascii="Times New Roman" w:hAnsi="Times New Roman" w:cs="Times New Roman"/>
              </w:rPr>
              <w:t>publication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A3E6E">
              <w:rPr>
                <w:rFonts w:ascii="Times New Roman" w:hAnsi="Times New Roman" w:cs="Times New Roman"/>
              </w:rPr>
              <w:t>also</w:t>
            </w:r>
            <w:proofErr w:type="spellEnd"/>
            <w:r w:rsidRPr="002A3E6E">
              <w:rPr>
                <w:rFonts w:ascii="Times New Roman" w:hAnsi="Times New Roman" w:cs="Times New Roman"/>
              </w:rPr>
              <w:t xml:space="preserve"> post-</w:t>
            </w:r>
            <w:proofErr w:type="spellStart"/>
            <w:r w:rsidRPr="002A3E6E">
              <w:rPr>
                <w:rFonts w:ascii="Times New Roman" w:hAnsi="Times New Roman" w:cs="Times New Roman"/>
              </w:rPr>
              <w:t>publication</w:t>
            </w:r>
            <w:proofErr w:type="spellEnd"/>
            <w:r w:rsidRPr="002A3E6E">
              <w:rPr>
                <w:rFonts w:ascii="Times New Roman" w:hAnsi="Times New Roman" w:cs="Times New Roman"/>
              </w:rPr>
              <w:t>.</w:t>
            </w:r>
          </w:p>
        </w:tc>
      </w:tr>
      <w:tr w:rsidR="00AD6484" w:rsidRPr="002A3E6E" w14:paraId="7B082D66" w14:textId="77777777" w:rsidTr="00CE5B84">
        <w:tc>
          <w:tcPr>
            <w:tcW w:w="3363" w:type="dxa"/>
          </w:tcPr>
          <w:p w14:paraId="7B98EDFC" w14:textId="05165D84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Name</w:t>
            </w:r>
            <w:r w:rsidR="00DF19CB" w:rsidRPr="002A3E6E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465" w:type="dxa"/>
          </w:tcPr>
          <w:p w14:paraId="34EEC6CC" w14:textId="0B65950A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474D4977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3A959972" w14:textId="77777777" w:rsidTr="00CE5B84">
        <w:tc>
          <w:tcPr>
            <w:tcW w:w="3363" w:type="dxa"/>
          </w:tcPr>
          <w:p w14:paraId="03C293BA" w14:textId="460E549D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Title</w:t>
            </w:r>
            <w:r w:rsidR="00DF19CB" w:rsidRPr="002A3E6E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465" w:type="dxa"/>
          </w:tcPr>
          <w:p w14:paraId="5AA9E8D0" w14:textId="28902583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43554DC7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E5B84" w:rsidRPr="002A3E6E" w14:paraId="7AD3C725" w14:textId="77777777" w:rsidTr="00CE5B84">
        <w:tc>
          <w:tcPr>
            <w:tcW w:w="3363" w:type="dxa"/>
          </w:tcPr>
          <w:p w14:paraId="71CF1219" w14:textId="2ED0E5B3" w:rsidR="00CE5B84" w:rsidRPr="002A3E6E" w:rsidRDefault="00CE5B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University-Department</w:t>
            </w:r>
            <w:r w:rsidR="00DF19CB" w:rsidRPr="002A3E6E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465" w:type="dxa"/>
          </w:tcPr>
          <w:p w14:paraId="2FF63EF2" w14:textId="77777777" w:rsidR="00CE5B84" w:rsidRPr="002A3E6E" w:rsidRDefault="00CE5B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239" w:type="dxa"/>
          </w:tcPr>
          <w:p w14:paraId="14D9991E" w14:textId="77777777" w:rsidR="00CE5B84" w:rsidRPr="002A3E6E" w:rsidRDefault="00CE5B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052D8FE5" w14:textId="77777777" w:rsidTr="00CE5B84">
        <w:tc>
          <w:tcPr>
            <w:tcW w:w="3363" w:type="dxa"/>
          </w:tcPr>
          <w:p w14:paraId="182C6F33" w14:textId="1F08D5A0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Field/expertise</w:t>
            </w:r>
            <w:r w:rsidR="00DF19CB" w:rsidRPr="002A3E6E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465" w:type="dxa"/>
          </w:tcPr>
          <w:p w14:paraId="7BB2C79F" w14:textId="249B955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14A125A3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2528815C" w14:textId="77777777" w:rsidTr="00CE5B84">
        <w:tc>
          <w:tcPr>
            <w:tcW w:w="3363" w:type="dxa"/>
          </w:tcPr>
          <w:p w14:paraId="314F7AE0" w14:textId="30F82D8C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e-mail address</w:t>
            </w:r>
            <w:r w:rsidR="00DF19CB" w:rsidRPr="002A3E6E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465" w:type="dxa"/>
          </w:tcPr>
          <w:p w14:paraId="5129C06F" w14:textId="7FBCFA0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49C85317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F19CB" w:rsidRPr="002A3E6E" w14:paraId="5BA29AE5" w14:textId="77777777" w:rsidTr="00CE5B84">
        <w:tc>
          <w:tcPr>
            <w:tcW w:w="3363" w:type="dxa"/>
          </w:tcPr>
          <w:p w14:paraId="4ABC714A" w14:textId="3BF82635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Phone number*</w:t>
            </w:r>
          </w:p>
        </w:tc>
        <w:tc>
          <w:tcPr>
            <w:tcW w:w="465" w:type="dxa"/>
          </w:tcPr>
          <w:p w14:paraId="3A52FEC6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239" w:type="dxa"/>
          </w:tcPr>
          <w:p w14:paraId="1D04C913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F19CB" w:rsidRPr="002A3E6E" w14:paraId="17A082D5" w14:textId="77777777" w:rsidTr="00CE5B84">
        <w:tc>
          <w:tcPr>
            <w:tcW w:w="3363" w:type="dxa"/>
          </w:tcPr>
          <w:p w14:paraId="47894F43" w14:textId="56BE12D6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ORCID**</w:t>
            </w:r>
          </w:p>
        </w:tc>
        <w:tc>
          <w:tcPr>
            <w:tcW w:w="465" w:type="dxa"/>
          </w:tcPr>
          <w:p w14:paraId="79B28BA3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239" w:type="dxa"/>
          </w:tcPr>
          <w:p w14:paraId="51A3E54C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565A773B" w14:textId="77777777" w:rsidTr="00CE5B84">
        <w:tc>
          <w:tcPr>
            <w:tcW w:w="3363" w:type="dxa"/>
          </w:tcPr>
          <w:p w14:paraId="194D9AFE" w14:textId="4664C55D" w:rsidR="00AD6484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465" w:type="dxa"/>
          </w:tcPr>
          <w:p w14:paraId="513FCF60" w14:textId="0FD0CD11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18036C32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3DFA933" w14:textId="77777777" w:rsidR="00AD6484" w:rsidRPr="002A3E6E" w:rsidRDefault="00AD6484" w:rsidP="00DF19CB">
      <w:pPr>
        <w:pStyle w:val="ListeParagraf"/>
        <w:shd w:val="clear" w:color="auto" w:fill="FFFFFF"/>
        <w:spacing w:after="0" w:line="240" w:lineRule="auto"/>
        <w:ind w:left="426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2A3E6E" w14:paraId="6C229B84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CD25563" w14:textId="28A5FB7D" w:rsidR="00AD6484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Author</w:t>
            </w:r>
            <w:r w:rsidR="00AD6484" w:rsidRPr="002A3E6E">
              <w:rPr>
                <w:rFonts w:ascii="Times New Roman" w:hAnsi="Times New Roman" w:cs="Times New Roman"/>
              </w:rPr>
              <w:t xml:space="preserve"> 2</w:t>
            </w:r>
          </w:p>
        </w:tc>
      </w:tr>
      <w:tr w:rsidR="00AD6484" w:rsidRPr="002A3E6E" w14:paraId="43AE2089" w14:textId="77777777" w:rsidTr="00CE5B84">
        <w:tc>
          <w:tcPr>
            <w:tcW w:w="3363" w:type="dxa"/>
          </w:tcPr>
          <w:p w14:paraId="06B50E05" w14:textId="77126008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4D68AC7D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7A8CC338" w14:textId="77777777" w:rsidTr="00CE5B84">
        <w:tc>
          <w:tcPr>
            <w:tcW w:w="3363" w:type="dxa"/>
          </w:tcPr>
          <w:p w14:paraId="0A22FB8B" w14:textId="686FD5B8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7E9D7B36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E5B84" w:rsidRPr="002A3E6E" w14:paraId="42F719D6" w14:textId="77777777" w:rsidTr="005823E2">
        <w:tc>
          <w:tcPr>
            <w:tcW w:w="3363" w:type="dxa"/>
          </w:tcPr>
          <w:p w14:paraId="4A94892B" w14:textId="6024150B" w:rsidR="00CE5B84" w:rsidRPr="002A3E6E" w:rsidRDefault="00CE5B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University-Department</w:t>
            </w:r>
            <w:r w:rsidR="00DF19CB" w:rsidRPr="002A3E6E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465" w:type="dxa"/>
          </w:tcPr>
          <w:p w14:paraId="3F5F145B" w14:textId="77777777" w:rsidR="00CE5B84" w:rsidRPr="002A3E6E" w:rsidRDefault="00CE5B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239" w:type="dxa"/>
          </w:tcPr>
          <w:p w14:paraId="3D9CC9D1" w14:textId="77777777" w:rsidR="00CE5B84" w:rsidRPr="002A3E6E" w:rsidRDefault="00CE5B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77EB7686" w14:textId="77777777" w:rsidTr="00CE5B84">
        <w:tc>
          <w:tcPr>
            <w:tcW w:w="3363" w:type="dxa"/>
          </w:tcPr>
          <w:p w14:paraId="052A3E3F" w14:textId="56A67BB6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3D516DBB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0A105548" w14:textId="77777777" w:rsidTr="00CE5B84">
        <w:tc>
          <w:tcPr>
            <w:tcW w:w="3363" w:type="dxa"/>
          </w:tcPr>
          <w:p w14:paraId="1F2ED97C" w14:textId="3894B0DE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e-mail address</w:t>
            </w:r>
          </w:p>
        </w:tc>
        <w:tc>
          <w:tcPr>
            <w:tcW w:w="465" w:type="dxa"/>
          </w:tcPr>
          <w:p w14:paraId="635A259D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1461E163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F19CB" w:rsidRPr="002A3E6E" w14:paraId="4BD82813" w14:textId="77777777" w:rsidTr="00CE5B84">
        <w:tc>
          <w:tcPr>
            <w:tcW w:w="3363" w:type="dxa"/>
          </w:tcPr>
          <w:p w14:paraId="74B323E2" w14:textId="4DC8FD0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ORCID***</w:t>
            </w:r>
          </w:p>
        </w:tc>
        <w:tc>
          <w:tcPr>
            <w:tcW w:w="465" w:type="dxa"/>
          </w:tcPr>
          <w:p w14:paraId="17748AF7" w14:textId="0B98A711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6D03F4ED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F19CB" w:rsidRPr="002A3E6E" w14:paraId="22FBDB04" w14:textId="77777777" w:rsidTr="00CE5B84">
        <w:tc>
          <w:tcPr>
            <w:tcW w:w="3363" w:type="dxa"/>
          </w:tcPr>
          <w:p w14:paraId="2FA4551E" w14:textId="231E079A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465" w:type="dxa"/>
          </w:tcPr>
          <w:p w14:paraId="4E622EF2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27AFEBF5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7AB8202" w14:textId="77777777" w:rsidR="00AD6484" w:rsidRPr="002A3E6E" w:rsidRDefault="00AD6484" w:rsidP="00DF19CB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2A3E6E" w14:paraId="376757DD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30DE718" w14:textId="6E765D51" w:rsidR="00AD6484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Author 3</w:t>
            </w:r>
          </w:p>
        </w:tc>
      </w:tr>
      <w:tr w:rsidR="00AD6484" w:rsidRPr="002A3E6E" w14:paraId="5BFC4967" w14:textId="77777777" w:rsidTr="00CE5B84">
        <w:tc>
          <w:tcPr>
            <w:tcW w:w="3363" w:type="dxa"/>
          </w:tcPr>
          <w:p w14:paraId="12A29274" w14:textId="3FB21065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65" w:type="dxa"/>
          </w:tcPr>
          <w:p w14:paraId="01D92577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027EF7FD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10C7FFD9" w14:textId="77777777" w:rsidTr="00CE5B84">
        <w:tc>
          <w:tcPr>
            <w:tcW w:w="3363" w:type="dxa"/>
          </w:tcPr>
          <w:p w14:paraId="7898D07F" w14:textId="04217148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65" w:type="dxa"/>
          </w:tcPr>
          <w:p w14:paraId="198399C4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68AEB0F8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E5B84" w:rsidRPr="002A3E6E" w14:paraId="18D01901" w14:textId="77777777" w:rsidTr="005823E2">
        <w:tc>
          <w:tcPr>
            <w:tcW w:w="3363" w:type="dxa"/>
          </w:tcPr>
          <w:p w14:paraId="2DBF21B5" w14:textId="2BD926D0" w:rsidR="00CE5B84" w:rsidRPr="002A3E6E" w:rsidRDefault="00CE5B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University-Department</w:t>
            </w:r>
          </w:p>
        </w:tc>
        <w:tc>
          <w:tcPr>
            <w:tcW w:w="465" w:type="dxa"/>
          </w:tcPr>
          <w:p w14:paraId="187CDAA6" w14:textId="7A4DF22E" w:rsidR="00CE5B84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08DCC722" w14:textId="77777777" w:rsidR="00CE5B84" w:rsidRPr="002A3E6E" w:rsidRDefault="00CE5B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41FD617D" w14:textId="77777777" w:rsidTr="00CE5B84">
        <w:tc>
          <w:tcPr>
            <w:tcW w:w="3363" w:type="dxa"/>
          </w:tcPr>
          <w:p w14:paraId="63AEF4EE" w14:textId="16C1BD81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Field/expertise</w:t>
            </w:r>
          </w:p>
        </w:tc>
        <w:tc>
          <w:tcPr>
            <w:tcW w:w="465" w:type="dxa"/>
          </w:tcPr>
          <w:p w14:paraId="49F74B24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2F0A8782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D6484" w:rsidRPr="002A3E6E" w14:paraId="12668F97" w14:textId="77777777" w:rsidTr="00CE5B84">
        <w:tc>
          <w:tcPr>
            <w:tcW w:w="3363" w:type="dxa"/>
          </w:tcPr>
          <w:p w14:paraId="3091DB64" w14:textId="54315F00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e-mail address</w:t>
            </w:r>
          </w:p>
        </w:tc>
        <w:tc>
          <w:tcPr>
            <w:tcW w:w="465" w:type="dxa"/>
          </w:tcPr>
          <w:p w14:paraId="669A6324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4BDA57C9" w14:textId="77777777" w:rsidR="00AD6484" w:rsidRPr="002A3E6E" w:rsidRDefault="00AD6484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F19CB" w:rsidRPr="002A3E6E" w14:paraId="22FFEE28" w14:textId="77777777" w:rsidTr="00CE5B84">
        <w:tc>
          <w:tcPr>
            <w:tcW w:w="3363" w:type="dxa"/>
          </w:tcPr>
          <w:p w14:paraId="3D1354D9" w14:textId="379337E5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ORCID***</w:t>
            </w:r>
          </w:p>
        </w:tc>
        <w:tc>
          <w:tcPr>
            <w:tcW w:w="465" w:type="dxa"/>
          </w:tcPr>
          <w:p w14:paraId="29AADE67" w14:textId="06E14820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1B22D988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F19CB" w:rsidRPr="002A3E6E" w14:paraId="7B409545" w14:textId="77777777" w:rsidTr="00CE5B84">
        <w:tc>
          <w:tcPr>
            <w:tcW w:w="3363" w:type="dxa"/>
          </w:tcPr>
          <w:p w14:paraId="039F57F8" w14:textId="229B70DF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465" w:type="dxa"/>
          </w:tcPr>
          <w:p w14:paraId="12FE7CD8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  <w:r w:rsidRPr="002A3E6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5239" w:type="dxa"/>
          </w:tcPr>
          <w:p w14:paraId="48082357" w14:textId="77777777" w:rsidR="00DF19CB" w:rsidRPr="002A3E6E" w:rsidRDefault="00DF19CB" w:rsidP="00DF19CB">
            <w:pPr>
              <w:pStyle w:val="ListeParagraf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C0127AD" w14:textId="085BDD56" w:rsidR="00DF19CB" w:rsidRPr="002A3E6E" w:rsidRDefault="00DF19CB" w:rsidP="00DF19CB">
      <w:pPr>
        <w:spacing w:after="0" w:line="240" w:lineRule="auto"/>
        <w:rPr>
          <w:rFonts w:ascii="Times New Roman" w:hAnsi="Times New Roman" w:cs="Times New Roman"/>
        </w:rPr>
      </w:pPr>
      <w:r w:rsidRPr="002A3E6E">
        <w:rPr>
          <w:rFonts w:ascii="Times New Roman" w:hAnsi="Times New Roman" w:cs="Times New Roman"/>
        </w:rPr>
        <w:t xml:space="preserve">*** </w:t>
      </w:r>
      <w:proofErr w:type="spellStart"/>
      <w:r w:rsidRPr="002A3E6E">
        <w:rPr>
          <w:rFonts w:ascii="Times New Roman" w:hAnsi="Times New Roman" w:cs="Times New Roman"/>
        </w:rPr>
        <w:t>Required</w:t>
      </w:r>
      <w:proofErr w:type="spellEnd"/>
      <w:r w:rsidRPr="002A3E6E">
        <w:rPr>
          <w:rFonts w:ascii="Times New Roman" w:hAnsi="Times New Roman" w:cs="Times New Roman"/>
        </w:rPr>
        <w:t xml:space="preserve">. ( </w:t>
      </w:r>
      <w:proofErr w:type="spellStart"/>
      <w:r w:rsidRPr="002A3E6E">
        <w:rPr>
          <w:rFonts w:ascii="Times New Roman" w:hAnsi="Times New Roman" w:cs="Times New Roman"/>
        </w:rPr>
        <w:t>Ensure</w:t>
      </w:r>
      <w:proofErr w:type="spellEnd"/>
      <w:r w:rsidRPr="002A3E6E">
        <w:rPr>
          <w:rFonts w:ascii="Times New Roman" w:hAnsi="Times New Roman" w:cs="Times New Roman"/>
        </w:rPr>
        <w:t xml:space="preserve"> </w:t>
      </w:r>
      <w:proofErr w:type="spellStart"/>
      <w:r w:rsidRPr="002A3E6E">
        <w:rPr>
          <w:rFonts w:ascii="Times New Roman" w:hAnsi="Times New Roman" w:cs="Times New Roman"/>
        </w:rPr>
        <w:t>that</w:t>
      </w:r>
      <w:proofErr w:type="spellEnd"/>
      <w:r w:rsidRPr="002A3E6E">
        <w:rPr>
          <w:rFonts w:ascii="Times New Roman" w:hAnsi="Times New Roman" w:cs="Times New Roman"/>
        </w:rPr>
        <w:t xml:space="preserve"> ORCİD </w:t>
      </w:r>
      <w:proofErr w:type="spellStart"/>
      <w:r w:rsidRPr="002A3E6E">
        <w:rPr>
          <w:rFonts w:ascii="Times New Roman" w:hAnsi="Times New Roman" w:cs="Times New Roman"/>
        </w:rPr>
        <w:t>for</w:t>
      </w:r>
      <w:proofErr w:type="spellEnd"/>
      <w:r w:rsidRPr="002A3E6E">
        <w:rPr>
          <w:rFonts w:ascii="Times New Roman" w:hAnsi="Times New Roman" w:cs="Times New Roman"/>
        </w:rPr>
        <w:t xml:space="preserve"> </w:t>
      </w:r>
      <w:proofErr w:type="spellStart"/>
      <w:r w:rsidRPr="002A3E6E">
        <w:rPr>
          <w:rFonts w:ascii="Times New Roman" w:hAnsi="Times New Roman" w:cs="Times New Roman"/>
        </w:rPr>
        <w:t>each</w:t>
      </w:r>
      <w:proofErr w:type="spellEnd"/>
      <w:r w:rsidRPr="002A3E6E">
        <w:rPr>
          <w:rFonts w:ascii="Times New Roman" w:hAnsi="Times New Roman" w:cs="Times New Roman"/>
        </w:rPr>
        <w:t xml:space="preserve"> </w:t>
      </w:r>
      <w:proofErr w:type="spellStart"/>
      <w:r w:rsidRPr="002A3E6E">
        <w:rPr>
          <w:rFonts w:ascii="Times New Roman" w:hAnsi="Times New Roman" w:cs="Times New Roman"/>
        </w:rPr>
        <w:t>author</w:t>
      </w:r>
      <w:proofErr w:type="spellEnd"/>
      <w:r w:rsidRPr="002A3E6E">
        <w:rPr>
          <w:rFonts w:ascii="Times New Roman" w:hAnsi="Times New Roman" w:cs="Times New Roman"/>
        </w:rPr>
        <w:t xml:space="preserve"> is </w:t>
      </w:r>
      <w:proofErr w:type="spellStart"/>
      <w:r w:rsidRPr="002A3E6E">
        <w:rPr>
          <w:rFonts w:ascii="Times New Roman" w:hAnsi="Times New Roman" w:cs="Times New Roman"/>
        </w:rPr>
        <w:t>provided</w:t>
      </w:r>
      <w:proofErr w:type="spellEnd"/>
    </w:p>
    <w:p w14:paraId="31E1703B" w14:textId="77777777" w:rsidR="00E81387" w:rsidRPr="002A3E6E" w:rsidRDefault="00E81387" w:rsidP="00DF19CB">
      <w:pPr>
        <w:spacing w:after="0" w:line="240" w:lineRule="auto"/>
        <w:rPr>
          <w:rFonts w:ascii="Times New Roman" w:hAnsi="Times New Roman" w:cs="Times New Roman"/>
        </w:rPr>
      </w:pPr>
    </w:p>
    <w:sectPr w:rsidR="00E81387" w:rsidRPr="002A3E6E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QUAVLSh9SwAAAA="/>
  </w:docVars>
  <w:rsids>
    <w:rsidRoot w:val="004F3E39"/>
    <w:rsid w:val="000450FA"/>
    <w:rsid w:val="000E0FAC"/>
    <w:rsid w:val="00122C7B"/>
    <w:rsid w:val="00140081"/>
    <w:rsid w:val="00284FB1"/>
    <w:rsid w:val="002A3E6E"/>
    <w:rsid w:val="003419FA"/>
    <w:rsid w:val="004C12B9"/>
    <w:rsid w:val="004F3E39"/>
    <w:rsid w:val="00565D92"/>
    <w:rsid w:val="005E341A"/>
    <w:rsid w:val="007261E7"/>
    <w:rsid w:val="007B3ED7"/>
    <w:rsid w:val="008D2505"/>
    <w:rsid w:val="00AD6484"/>
    <w:rsid w:val="00AE7359"/>
    <w:rsid w:val="00B4250A"/>
    <w:rsid w:val="00BA3029"/>
    <w:rsid w:val="00CE5B84"/>
    <w:rsid w:val="00DF19CB"/>
    <w:rsid w:val="00E81387"/>
    <w:rsid w:val="00F44773"/>
    <w:rsid w:val="00F52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Akademik Destek</cp:lastModifiedBy>
  <cp:revision>4</cp:revision>
  <dcterms:created xsi:type="dcterms:W3CDTF">2021-08-22T13:59:00Z</dcterms:created>
  <dcterms:modified xsi:type="dcterms:W3CDTF">2021-09-01T22:09:00Z</dcterms:modified>
</cp:coreProperties>
</file>